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A9F63" w14:textId="48213451" w:rsidR="00E12A43" w:rsidRPr="006D16B2" w:rsidRDefault="00E12A43" w:rsidP="00E12A43">
      <w:pPr>
        <w:spacing w:after="0" w:line="240" w:lineRule="auto"/>
        <w:jc w:val="center"/>
        <w:rPr>
          <w:rFonts w:ascii="Calibri" w:eastAsia="Calibri" w:hAnsi="Calibri" w:cs="Times New Roman"/>
          <w:sz w:val="36"/>
          <w:szCs w:val="56"/>
        </w:rPr>
      </w:pPr>
      <w:r w:rsidRPr="006D16B2">
        <w:rPr>
          <w:rFonts w:ascii="Calibri" w:eastAsia="Calibri" w:hAnsi="Calibri" w:cs="Times New Roman"/>
          <w:sz w:val="36"/>
          <w:szCs w:val="56"/>
        </w:rPr>
        <w:t>UCVM</w:t>
      </w:r>
      <w:r w:rsidR="00F54EE1">
        <w:rPr>
          <w:rFonts w:ascii="Calibri" w:eastAsia="Calibri" w:hAnsi="Calibri" w:cs="Times New Roman"/>
          <w:sz w:val="36"/>
          <w:szCs w:val="56"/>
        </w:rPr>
        <w:t xml:space="preserve"> SURE</w:t>
      </w:r>
      <w:r w:rsidRPr="006D16B2">
        <w:rPr>
          <w:rFonts w:ascii="Calibri" w:eastAsia="Calibri" w:hAnsi="Calibri" w:cs="Times New Roman"/>
          <w:sz w:val="36"/>
          <w:szCs w:val="56"/>
        </w:rPr>
        <w:t xml:space="preserve"> Research Day</w:t>
      </w:r>
      <w:r w:rsidR="00A112F2">
        <w:rPr>
          <w:rFonts w:ascii="Calibri" w:eastAsia="Calibri" w:hAnsi="Calibri" w:cs="Times New Roman"/>
          <w:sz w:val="36"/>
          <w:szCs w:val="56"/>
        </w:rPr>
        <w:t>s</w:t>
      </w:r>
      <w:r w:rsidR="00EB363A">
        <w:rPr>
          <w:rFonts w:ascii="Calibri" w:eastAsia="Calibri" w:hAnsi="Calibri" w:cs="Times New Roman"/>
          <w:sz w:val="36"/>
          <w:szCs w:val="56"/>
        </w:rPr>
        <w:t xml:space="preserve"> 2021</w:t>
      </w:r>
    </w:p>
    <w:p w14:paraId="3A3B9462" w14:textId="74975A43" w:rsidR="00FA511A" w:rsidRPr="006D16B2" w:rsidRDefault="00387A10" w:rsidP="00FA511A">
      <w:pPr>
        <w:spacing w:after="0" w:line="240" w:lineRule="auto"/>
        <w:jc w:val="center"/>
        <w:rPr>
          <w:rFonts w:ascii="Calibri" w:eastAsia="Calibri" w:hAnsi="Calibri" w:cs="Times New Roman"/>
          <w:sz w:val="36"/>
          <w:szCs w:val="56"/>
        </w:rPr>
      </w:pPr>
      <w:r>
        <w:rPr>
          <w:rFonts w:ascii="Calibri" w:eastAsia="Calibri" w:hAnsi="Calibri" w:cs="Times New Roman"/>
          <w:sz w:val="36"/>
          <w:szCs w:val="56"/>
        </w:rPr>
        <w:t>Passport Contest</w:t>
      </w:r>
    </w:p>
    <w:p w14:paraId="1AB85323" w14:textId="77777777" w:rsidR="00FA511A" w:rsidRPr="00E526C1" w:rsidRDefault="00FA511A" w:rsidP="00FA511A">
      <w:pPr>
        <w:spacing w:after="0" w:line="240" w:lineRule="auto"/>
        <w:jc w:val="center"/>
        <w:rPr>
          <w:rFonts w:ascii="Calibri" w:eastAsia="Calibri" w:hAnsi="Calibri" w:cs="Times New Roman"/>
          <w:sz w:val="32"/>
          <w:szCs w:val="36"/>
        </w:rPr>
      </w:pPr>
    </w:p>
    <w:p w14:paraId="02A90484" w14:textId="1CF92F96" w:rsidR="009D1351" w:rsidRDefault="009B3D82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 w:rsidRPr="009B3D82">
        <w:rPr>
          <w:rFonts w:eastAsia="Times New Roman"/>
          <w:sz w:val="24"/>
          <w:szCs w:val="24"/>
        </w:rPr>
        <w:t xml:space="preserve">All </w:t>
      </w:r>
      <w:r w:rsidR="00313193">
        <w:rPr>
          <w:rFonts w:eastAsia="Times New Roman"/>
          <w:sz w:val="24"/>
          <w:szCs w:val="24"/>
        </w:rPr>
        <w:t xml:space="preserve">UCVM </w:t>
      </w:r>
      <w:r w:rsidR="00F54EE1">
        <w:rPr>
          <w:rFonts w:eastAsia="Times New Roman"/>
          <w:sz w:val="24"/>
          <w:szCs w:val="24"/>
        </w:rPr>
        <w:t xml:space="preserve">SURE </w:t>
      </w:r>
      <w:r w:rsidR="00A112F2">
        <w:rPr>
          <w:rFonts w:eastAsia="Times New Roman"/>
          <w:sz w:val="24"/>
          <w:szCs w:val="24"/>
        </w:rPr>
        <w:t>Research D</w:t>
      </w:r>
      <w:r w:rsidR="00313193">
        <w:rPr>
          <w:rFonts w:eastAsia="Times New Roman"/>
          <w:sz w:val="24"/>
          <w:szCs w:val="24"/>
        </w:rPr>
        <w:t>ay</w:t>
      </w:r>
      <w:r w:rsidR="00A112F2">
        <w:rPr>
          <w:rFonts w:eastAsia="Times New Roman"/>
          <w:sz w:val="24"/>
          <w:szCs w:val="24"/>
        </w:rPr>
        <w:t>s</w:t>
      </w:r>
      <w:r w:rsidR="00313193">
        <w:rPr>
          <w:rFonts w:eastAsia="Times New Roman"/>
          <w:sz w:val="24"/>
          <w:szCs w:val="24"/>
        </w:rPr>
        <w:t xml:space="preserve"> </w:t>
      </w:r>
      <w:r w:rsidRPr="009B3D82">
        <w:rPr>
          <w:rFonts w:eastAsia="Times New Roman"/>
          <w:sz w:val="24"/>
          <w:szCs w:val="24"/>
        </w:rPr>
        <w:t xml:space="preserve">registrants, including SURE and co-op students </w:t>
      </w:r>
      <w:r>
        <w:rPr>
          <w:rFonts w:eastAsia="Times New Roman"/>
          <w:sz w:val="24"/>
          <w:szCs w:val="24"/>
        </w:rPr>
        <w:t>are encourage</w:t>
      </w:r>
      <w:r w:rsidR="00313193">
        <w:rPr>
          <w:rFonts w:eastAsia="Times New Roman"/>
          <w:sz w:val="24"/>
          <w:szCs w:val="24"/>
        </w:rPr>
        <w:t>d</w:t>
      </w:r>
      <w:r>
        <w:rPr>
          <w:rFonts w:eastAsia="Times New Roman"/>
          <w:sz w:val="24"/>
          <w:szCs w:val="24"/>
        </w:rPr>
        <w:t xml:space="preserve"> to enter this passport contest</w:t>
      </w:r>
      <w:r w:rsidRPr="009B3D82">
        <w:rPr>
          <w:rFonts w:eastAsia="Times New Roman"/>
          <w:sz w:val="24"/>
          <w:szCs w:val="24"/>
        </w:rPr>
        <w:t xml:space="preserve">. </w:t>
      </w:r>
      <w:r w:rsidR="009D1351">
        <w:rPr>
          <w:rFonts w:ascii="Calibri" w:eastAsia="Calibri" w:hAnsi="Calibri" w:cs="Times New Roman"/>
          <w:sz w:val="24"/>
          <w:szCs w:val="28"/>
        </w:rPr>
        <w:t xml:space="preserve">At the beginning and end of each talk, the chair will announce the </w:t>
      </w:r>
      <w:r w:rsidR="009D1351" w:rsidRPr="00AF7EF9">
        <w:rPr>
          <w:rFonts w:ascii="Calibri" w:eastAsia="Calibri" w:hAnsi="Calibri" w:cs="Times New Roman"/>
          <w:b/>
          <w:bCs/>
          <w:sz w:val="24"/>
          <w:szCs w:val="28"/>
          <w:highlight w:val="yellow"/>
          <w:u w:val="single"/>
        </w:rPr>
        <w:t>5-digit code</w:t>
      </w:r>
      <w:r w:rsidR="009D1351" w:rsidRPr="00BB4BC7">
        <w:rPr>
          <w:rFonts w:ascii="Calibri" w:eastAsia="Calibri" w:hAnsi="Calibri" w:cs="Times New Roman"/>
          <w:sz w:val="24"/>
          <w:szCs w:val="28"/>
        </w:rPr>
        <w:t xml:space="preserve"> </w:t>
      </w:r>
      <w:r w:rsidR="009D1351">
        <w:rPr>
          <w:rFonts w:ascii="Calibri" w:eastAsia="Calibri" w:hAnsi="Calibri" w:cs="Times New Roman"/>
          <w:sz w:val="24"/>
          <w:szCs w:val="28"/>
        </w:rPr>
        <w:t>for that presentation.</w:t>
      </w:r>
      <w:r w:rsidR="00BB4BC7" w:rsidRPr="00BB4BC7">
        <w:rPr>
          <w:rFonts w:ascii="Calibri" w:eastAsia="Calibri" w:hAnsi="Calibri" w:cs="Times New Roman"/>
          <w:sz w:val="24"/>
          <w:szCs w:val="28"/>
        </w:rPr>
        <w:t xml:space="preserve"> </w:t>
      </w:r>
      <w:r w:rsidR="009D1351">
        <w:rPr>
          <w:rFonts w:ascii="Calibri" w:eastAsia="Calibri" w:hAnsi="Calibri" w:cs="Times New Roman"/>
          <w:sz w:val="24"/>
          <w:szCs w:val="28"/>
        </w:rPr>
        <w:t xml:space="preserve">Please use </w:t>
      </w:r>
      <w:r w:rsidR="00677854">
        <w:rPr>
          <w:rFonts w:ascii="Calibri" w:eastAsia="Calibri" w:hAnsi="Calibri" w:cs="Times New Roman"/>
          <w:sz w:val="24"/>
          <w:szCs w:val="28"/>
        </w:rPr>
        <w:t xml:space="preserve">the next page </w:t>
      </w:r>
      <w:r w:rsidR="00BB4BC7" w:rsidRPr="00BB4BC7">
        <w:rPr>
          <w:rFonts w:ascii="Calibri" w:eastAsia="Calibri" w:hAnsi="Calibri" w:cs="Times New Roman"/>
          <w:sz w:val="24"/>
          <w:szCs w:val="28"/>
        </w:rPr>
        <w:t>provided</w:t>
      </w:r>
      <w:r w:rsidR="009D1351">
        <w:rPr>
          <w:rFonts w:ascii="Calibri" w:eastAsia="Calibri" w:hAnsi="Calibri" w:cs="Times New Roman"/>
          <w:sz w:val="24"/>
          <w:szCs w:val="28"/>
        </w:rPr>
        <w:t xml:space="preserve"> to note down the codes!</w:t>
      </w:r>
    </w:p>
    <w:p w14:paraId="2B25925A" w14:textId="4C3404CD" w:rsidR="00BB4BC7" w:rsidRDefault="00BB4BC7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 w:rsidRPr="00BB4BC7">
        <w:rPr>
          <w:rFonts w:ascii="Calibri" w:eastAsia="Calibri" w:hAnsi="Calibri" w:cs="Times New Roman"/>
          <w:sz w:val="24"/>
          <w:szCs w:val="28"/>
        </w:rPr>
        <w:t xml:space="preserve"> </w:t>
      </w:r>
    </w:p>
    <w:p w14:paraId="4EE92551" w14:textId="2F3971AD" w:rsidR="00BB4BC7" w:rsidRPr="00BB4BC7" w:rsidRDefault="000A3983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t>Level</w:t>
      </w:r>
      <w:r w:rsidR="00BB4BC7" w:rsidRPr="00BB4BC7">
        <w:rPr>
          <w:rFonts w:ascii="Calibri" w:eastAsia="Calibri" w:hAnsi="Calibri" w:cs="Times New Roman"/>
          <w:sz w:val="24"/>
          <w:szCs w:val="28"/>
        </w:rPr>
        <w:t xml:space="preserve"> 1: </w:t>
      </w:r>
      <w:r w:rsidR="00A367CE">
        <w:rPr>
          <w:rFonts w:ascii="Calibri" w:eastAsia="Calibri" w:hAnsi="Calibri" w:cs="Times New Roman"/>
          <w:sz w:val="24"/>
          <w:szCs w:val="28"/>
        </w:rPr>
        <w:t>1</w:t>
      </w:r>
      <w:r w:rsidR="00C00676">
        <w:rPr>
          <w:rFonts w:ascii="Calibri" w:eastAsia="Calibri" w:hAnsi="Calibri" w:cs="Times New Roman"/>
          <w:sz w:val="24"/>
          <w:szCs w:val="28"/>
        </w:rPr>
        <w:t>2 codes from long oral presentation</w:t>
      </w:r>
      <w:r w:rsidR="00C47037">
        <w:rPr>
          <w:rFonts w:ascii="Calibri" w:eastAsia="Calibri" w:hAnsi="Calibri" w:cs="Times New Roman"/>
          <w:sz w:val="24"/>
          <w:szCs w:val="28"/>
        </w:rPr>
        <w:t>s</w:t>
      </w:r>
    </w:p>
    <w:p w14:paraId="6149614D" w14:textId="69D1D01C" w:rsidR="00BB4BC7" w:rsidRPr="00BB4BC7" w:rsidRDefault="000A3983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t>Level</w:t>
      </w:r>
      <w:r w:rsidR="00BB4BC7" w:rsidRPr="00BB4BC7">
        <w:rPr>
          <w:rFonts w:ascii="Calibri" w:eastAsia="Calibri" w:hAnsi="Calibri" w:cs="Times New Roman"/>
          <w:sz w:val="24"/>
          <w:szCs w:val="28"/>
        </w:rPr>
        <w:t xml:space="preserve"> 2: </w:t>
      </w:r>
      <w:r w:rsidR="0087309C">
        <w:rPr>
          <w:rFonts w:ascii="Calibri" w:eastAsia="Calibri" w:hAnsi="Calibri" w:cs="Times New Roman"/>
          <w:sz w:val="24"/>
          <w:szCs w:val="28"/>
        </w:rPr>
        <w:t>1</w:t>
      </w:r>
      <w:r w:rsidR="00B13773">
        <w:rPr>
          <w:rFonts w:ascii="Calibri" w:eastAsia="Calibri" w:hAnsi="Calibri" w:cs="Times New Roman"/>
          <w:sz w:val="24"/>
          <w:szCs w:val="28"/>
        </w:rPr>
        <w:t>0 codes from short oral presentations</w:t>
      </w:r>
    </w:p>
    <w:p w14:paraId="020AC52F" w14:textId="143B074F" w:rsidR="00BB4BC7" w:rsidRDefault="00A112F2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t>Level</w:t>
      </w:r>
      <w:r w:rsidR="00B13773" w:rsidRPr="00BB4BC7">
        <w:rPr>
          <w:rFonts w:ascii="Calibri" w:eastAsia="Calibri" w:hAnsi="Calibri" w:cs="Times New Roman"/>
          <w:sz w:val="24"/>
          <w:szCs w:val="28"/>
        </w:rPr>
        <w:t xml:space="preserve"> </w:t>
      </w:r>
      <w:r w:rsidR="007D6BA8">
        <w:rPr>
          <w:rFonts w:ascii="Calibri" w:eastAsia="Calibri" w:hAnsi="Calibri" w:cs="Times New Roman"/>
          <w:sz w:val="24"/>
          <w:szCs w:val="28"/>
        </w:rPr>
        <w:t>3</w:t>
      </w:r>
      <w:r w:rsidR="00C47037">
        <w:rPr>
          <w:rFonts w:ascii="Calibri" w:eastAsia="Calibri" w:hAnsi="Calibri" w:cs="Times New Roman"/>
          <w:sz w:val="24"/>
          <w:szCs w:val="28"/>
        </w:rPr>
        <w:t xml:space="preserve">: </w:t>
      </w:r>
      <w:r w:rsidR="00F54EE1">
        <w:rPr>
          <w:rFonts w:ascii="Calibri" w:eastAsia="Calibri" w:hAnsi="Calibri" w:cs="Times New Roman"/>
          <w:sz w:val="24"/>
          <w:szCs w:val="28"/>
        </w:rPr>
        <w:t>3</w:t>
      </w:r>
      <w:r w:rsidR="00C05C0D">
        <w:rPr>
          <w:rFonts w:ascii="Calibri" w:eastAsia="Calibri" w:hAnsi="Calibri" w:cs="Times New Roman"/>
          <w:sz w:val="24"/>
          <w:szCs w:val="28"/>
        </w:rPr>
        <w:t xml:space="preserve"> codes</w:t>
      </w:r>
      <w:r w:rsidR="00C47037">
        <w:rPr>
          <w:rFonts w:ascii="Calibri" w:eastAsia="Calibri" w:hAnsi="Calibri" w:cs="Times New Roman"/>
          <w:sz w:val="24"/>
          <w:szCs w:val="28"/>
        </w:rPr>
        <w:t xml:space="preserve"> -</w:t>
      </w:r>
      <w:r w:rsidR="00C05C0D">
        <w:rPr>
          <w:rFonts w:ascii="Calibri" w:eastAsia="Calibri" w:hAnsi="Calibri" w:cs="Times New Roman"/>
          <w:sz w:val="24"/>
          <w:szCs w:val="28"/>
        </w:rPr>
        <w:t xml:space="preserve"> </w:t>
      </w:r>
      <w:r w:rsidR="00F54EE1">
        <w:rPr>
          <w:rFonts w:ascii="Calibri" w:eastAsia="Calibri" w:hAnsi="Calibri" w:cs="Times New Roman"/>
          <w:sz w:val="24"/>
          <w:szCs w:val="28"/>
        </w:rPr>
        <w:t>2</w:t>
      </w:r>
      <w:r w:rsidR="00C05C0D">
        <w:rPr>
          <w:rFonts w:ascii="Calibri" w:eastAsia="Calibri" w:hAnsi="Calibri" w:cs="Times New Roman"/>
          <w:sz w:val="24"/>
          <w:szCs w:val="28"/>
        </w:rPr>
        <w:t xml:space="preserve"> from </w:t>
      </w:r>
      <w:r>
        <w:rPr>
          <w:rFonts w:ascii="Calibri" w:eastAsia="Calibri" w:hAnsi="Calibri" w:cs="Times New Roman"/>
          <w:sz w:val="24"/>
          <w:szCs w:val="28"/>
        </w:rPr>
        <w:t>keynote</w:t>
      </w:r>
      <w:r w:rsidR="00F54EE1">
        <w:rPr>
          <w:rFonts w:ascii="Calibri" w:eastAsia="Calibri" w:hAnsi="Calibri" w:cs="Times New Roman"/>
          <w:sz w:val="24"/>
          <w:szCs w:val="28"/>
        </w:rPr>
        <w:t xml:space="preserve"> speakers (Day 1 and Day 2)</w:t>
      </w:r>
      <w:r w:rsidR="00C05C0D">
        <w:rPr>
          <w:rFonts w:ascii="Calibri" w:eastAsia="Calibri" w:hAnsi="Calibri" w:cs="Times New Roman"/>
          <w:sz w:val="24"/>
          <w:szCs w:val="28"/>
        </w:rPr>
        <w:t>, 1 from award ceremony</w:t>
      </w:r>
    </w:p>
    <w:p w14:paraId="0D1F2E32" w14:textId="76A19E8A" w:rsidR="00EA1F3E" w:rsidRDefault="00EA1F3E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</w:p>
    <w:p w14:paraId="3BB502E0" w14:textId="1B2416A8" w:rsidR="0077304C" w:rsidRDefault="00EA1F3E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t xml:space="preserve">Each code entry represents a point, participants </w:t>
      </w:r>
      <w:r w:rsidR="0011625F">
        <w:rPr>
          <w:rFonts w:ascii="Calibri" w:eastAsia="Calibri" w:hAnsi="Calibri" w:cs="Times New Roman"/>
          <w:sz w:val="24"/>
          <w:szCs w:val="28"/>
        </w:rPr>
        <w:t xml:space="preserve">with the most points will be entered into a prize draw. </w:t>
      </w:r>
      <w:r w:rsidR="002F3829">
        <w:rPr>
          <w:rFonts w:ascii="Calibri" w:eastAsia="Calibri" w:hAnsi="Calibri" w:cs="Times New Roman"/>
          <w:sz w:val="24"/>
          <w:szCs w:val="28"/>
        </w:rPr>
        <w:t xml:space="preserve">Please send </w:t>
      </w:r>
      <w:r w:rsidR="0077304C">
        <w:rPr>
          <w:rFonts w:ascii="Calibri" w:eastAsia="Calibri" w:hAnsi="Calibri" w:cs="Times New Roman"/>
          <w:sz w:val="24"/>
          <w:szCs w:val="28"/>
        </w:rPr>
        <w:t>this passport to</w:t>
      </w:r>
      <w:r w:rsidR="00F54EE1">
        <w:rPr>
          <w:rFonts w:ascii="Calibri" w:eastAsia="Calibri" w:hAnsi="Calibri" w:cs="Times New Roman"/>
          <w:sz w:val="24"/>
          <w:szCs w:val="28"/>
        </w:rPr>
        <w:t xml:space="preserve"> </w:t>
      </w:r>
      <w:hyperlink r:id="rId8" w:history="1">
        <w:r w:rsidR="00A87388">
          <w:rPr>
            <w:rStyle w:val="Hyperlink"/>
            <w:rFonts w:ascii="Calibri" w:eastAsia="Calibri" w:hAnsi="Calibri" w:cs="Times New Roman"/>
            <w:sz w:val="24"/>
            <w:szCs w:val="28"/>
          </w:rPr>
          <w:t>julia.canetpons@ucalgary.ca</w:t>
        </w:r>
      </w:hyperlink>
      <w:r w:rsidR="00A87388">
        <w:rPr>
          <w:rFonts w:ascii="Calibri" w:eastAsia="Calibri" w:hAnsi="Calibri" w:cs="Times New Roman"/>
          <w:sz w:val="24"/>
          <w:szCs w:val="28"/>
        </w:rPr>
        <w:t xml:space="preserve"> </w:t>
      </w:r>
      <w:r w:rsidR="0077304C">
        <w:rPr>
          <w:rFonts w:ascii="Calibri" w:eastAsia="Calibri" w:hAnsi="Calibri" w:cs="Times New Roman"/>
          <w:sz w:val="24"/>
          <w:szCs w:val="28"/>
        </w:rPr>
        <w:t xml:space="preserve">by Tuesday, </w:t>
      </w:r>
      <w:r w:rsidR="00F54EE1">
        <w:rPr>
          <w:rFonts w:ascii="Calibri" w:eastAsia="Calibri" w:hAnsi="Calibri" w:cs="Times New Roman"/>
          <w:sz w:val="24"/>
          <w:szCs w:val="28"/>
        </w:rPr>
        <w:t xml:space="preserve">August </w:t>
      </w:r>
      <w:r w:rsidR="00B00390">
        <w:rPr>
          <w:rFonts w:ascii="Calibri" w:eastAsia="Calibri" w:hAnsi="Calibri" w:cs="Times New Roman"/>
          <w:sz w:val="24"/>
          <w:szCs w:val="28"/>
        </w:rPr>
        <w:t>31</w:t>
      </w:r>
      <w:r w:rsidR="00F54EE1" w:rsidRPr="00F54EE1">
        <w:rPr>
          <w:rFonts w:ascii="Calibri" w:eastAsia="Calibri" w:hAnsi="Calibri" w:cs="Times New Roman"/>
          <w:sz w:val="24"/>
          <w:szCs w:val="28"/>
          <w:vertAlign w:val="superscript"/>
        </w:rPr>
        <w:t>th</w:t>
      </w:r>
      <w:r w:rsidR="00F54EE1">
        <w:rPr>
          <w:rFonts w:ascii="Calibri" w:eastAsia="Calibri" w:hAnsi="Calibri" w:cs="Times New Roman"/>
          <w:sz w:val="24"/>
          <w:szCs w:val="28"/>
        </w:rPr>
        <w:t>, 2021</w:t>
      </w:r>
      <w:r w:rsidR="0077304C">
        <w:rPr>
          <w:rFonts w:ascii="Calibri" w:eastAsia="Calibri" w:hAnsi="Calibri" w:cs="Times New Roman"/>
          <w:sz w:val="24"/>
          <w:szCs w:val="28"/>
        </w:rPr>
        <w:t xml:space="preserve">. Winners will be announced by Friday, </w:t>
      </w:r>
      <w:r w:rsidR="00F54EE1">
        <w:rPr>
          <w:rFonts w:ascii="Calibri" w:eastAsia="Calibri" w:hAnsi="Calibri" w:cs="Times New Roman"/>
          <w:sz w:val="24"/>
          <w:szCs w:val="28"/>
        </w:rPr>
        <w:t>September 3</w:t>
      </w:r>
      <w:r w:rsidR="00F54EE1" w:rsidRPr="00F54EE1">
        <w:rPr>
          <w:rFonts w:ascii="Calibri" w:eastAsia="Calibri" w:hAnsi="Calibri" w:cs="Times New Roman"/>
          <w:sz w:val="24"/>
          <w:szCs w:val="28"/>
          <w:vertAlign w:val="superscript"/>
        </w:rPr>
        <w:t>rd</w:t>
      </w:r>
      <w:r w:rsidR="00F54EE1">
        <w:rPr>
          <w:rFonts w:ascii="Calibri" w:eastAsia="Calibri" w:hAnsi="Calibri" w:cs="Times New Roman"/>
          <w:sz w:val="24"/>
          <w:szCs w:val="28"/>
        </w:rPr>
        <w:t>, 2021</w:t>
      </w:r>
      <w:r w:rsidR="0077304C">
        <w:rPr>
          <w:rFonts w:ascii="Calibri" w:eastAsia="Calibri" w:hAnsi="Calibri" w:cs="Times New Roman"/>
          <w:sz w:val="24"/>
          <w:szCs w:val="28"/>
        </w:rPr>
        <w:t>.</w:t>
      </w:r>
    </w:p>
    <w:p w14:paraId="5FDCDE1F" w14:textId="77777777" w:rsidR="0077304C" w:rsidRDefault="0077304C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</w:p>
    <w:p w14:paraId="1E6986A7" w14:textId="62A4F549" w:rsidR="00A87113" w:rsidRDefault="0011625F" w:rsidP="00BB4BC7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t>Prizes include:</w:t>
      </w:r>
    </w:p>
    <w:p w14:paraId="46B4E495" w14:textId="058BD640" w:rsidR="00FA70F6" w:rsidRPr="00D201AB" w:rsidRDefault="00FA70F6" w:rsidP="00FA70F6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D201AB">
        <w:rPr>
          <w:rFonts w:ascii="Calibri" w:eastAsia="Calibri" w:hAnsi="Calibri" w:cs="Times New Roman"/>
          <w:sz w:val="24"/>
          <w:szCs w:val="24"/>
        </w:rPr>
        <w:t xml:space="preserve">1 </w:t>
      </w:r>
      <w:r w:rsidR="00D201AB" w:rsidRPr="00D201AB">
        <w:rPr>
          <w:rFonts w:ascii="Calibri" w:eastAsia="Calibri" w:hAnsi="Calibri" w:cs="Times New Roman"/>
          <w:sz w:val="24"/>
          <w:szCs w:val="24"/>
        </w:rPr>
        <w:t>x</w:t>
      </w:r>
      <w:r w:rsidRPr="00D201AB">
        <w:rPr>
          <w:rFonts w:ascii="Calibri" w:eastAsia="Calibri" w:hAnsi="Calibri" w:cs="Times New Roman"/>
          <w:sz w:val="24"/>
          <w:szCs w:val="24"/>
        </w:rPr>
        <w:t xml:space="preserve"> $</w:t>
      </w:r>
      <w:r w:rsidR="002C0B2E">
        <w:rPr>
          <w:rFonts w:ascii="Calibri" w:eastAsia="Calibri" w:hAnsi="Calibri" w:cs="Times New Roman"/>
          <w:sz w:val="24"/>
          <w:szCs w:val="24"/>
        </w:rPr>
        <w:t>100</w:t>
      </w:r>
      <w:r w:rsidRPr="00D201AB">
        <w:rPr>
          <w:rFonts w:ascii="Calibri" w:eastAsia="Calibri" w:hAnsi="Calibri" w:cs="Times New Roman"/>
          <w:sz w:val="24"/>
          <w:szCs w:val="24"/>
        </w:rPr>
        <w:t xml:space="preserve"> Amazon voucher</w:t>
      </w:r>
    </w:p>
    <w:p w14:paraId="5790767C" w14:textId="497E0990" w:rsidR="00A05B6E" w:rsidRPr="00D201AB" w:rsidRDefault="00FB42F0" w:rsidP="00A05B6E">
      <w:pPr>
        <w:pStyle w:val="ListParagraph"/>
        <w:numPr>
          <w:ilvl w:val="0"/>
          <w:numId w:val="2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4 x $25 S</w:t>
      </w:r>
      <w:r w:rsidR="00A05B6E" w:rsidRPr="00D201AB">
        <w:rPr>
          <w:rFonts w:eastAsia="Times New Roman"/>
          <w:sz w:val="24"/>
          <w:szCs w:val="24"/>
        </w:rPr>
        <w:t>kip</w:t>
      </w:r>
      <w:r>
        <w:rPr>
          <w:rFonts w:eastAsia="Times New Roman"/>
          <w:sz w:val="24"/>
          <w:szCs w:val="24"/>
        </w:rPr>
        <w:t xml:space="preserve"> </w:t>
      </w:r>
      <w:r w:rsidR="00A05B6E" w:rsidRPr="00D201AB">
        <w:rPr>
          <w:rFonts w:eastAsia="Times New Roman"/>
          <w:sz w:val="24"/>
          <w:szCs w:val="24"/>
        </w:rPr>
        <w:t>the</w:t>
      </w:r>
      <w:r>
        <w:rPr>
          <w:rFonts w:eastAsia="Times New Roman"/>
          <w:sz w:val="24"/>
          <w:szCs w:val="24"/>
        </w:rPr>
        <w:t xml:space="preserve"> D</w:t>
      </w:r>
      <w:bookmarkStart w:id="0" w:name="_GoBack"/>
      <w:bookmarkEnd w:id="0"/>
      <w:r w:rsidR="00A05B6E" w:rsidRPr="00D201AB">
        <w:rPr>
          <w:rFonts w:eastAsia="Times New Roman"/>
          <w:sz w:val="24"/>
          <w:szCs w:val="24"/>
        </w:rPr>
        <w:t>ishes credits</w:t>
      </w:r>
    </w:p>
    <w:p w14:paraId="4C9FA6EC" w14:textId="67B9F64D" w:rsidR="002331D4" w:rsidRDefault="00A05B6E" w:rsidP="002331D4">
      <w:pPr>
        <w:pStyle w:val="ListParagraph"/>
        <w:numPr>
          <w:ilvl w:val="0"/>
          <w:numId w:val="2"/>
        </w:numPr>
        <w:rPr>
          <w:rFonts w:eastAsia="Times New Roman"/>
          <w:sz w:val="24"/>
          <w:szCs w:val="24"/>
        </w:rPr>
      </w:pPr>
      <w:r w:rsidRPr="00D201AB">
        <w:rPr>
          <w:rFonts w:eastAsia="Times New Roman"/>
          <w:sz w:val="24"/>
          <w:szCs w:val="24"/>
        </w:rPr>
        <w:t xml:space="preserve">10 x $10 Tim Hortons </w:t>
      </w:r>
      <w:r w:rsidR="00A87388" w:rsidRPr="00D201AB">
        <w:rPr>
          <w:rFonts w:eastAsia="Times New Roman"/>
          <w:sz w:val="24"/>
          <w:szCs w:val="24"/>
        </w:rPr>
        <w:t>gift card</w:t>
      </w:r>
    </w:p>
    <w:p w14:paraId="49ABD02D" w14:textId="77777777" w:rsidR="002331D4" w:rsidRPr="002331D4" w:rsidRDefault="002331D4" w:rsidP="002331D4">
      <w:pPr>
        <w:rPr>
          <w:rFonts w:eastAsia="Times New Roman"/>
          <w:sz w:val="24"/>
          <w:szCs w:val="24"/>
        </w:rPr>
      </w:pPr>
    </w:p>
    <w:p w14:paraId="30818334" w14:textId="53404CF3" w:rsidR="002331D4" w:rsidRPr="00F37165" w:rsidRDefault="002F3829" w:rsidP="00D201AB">
      <w:pPr>
        <w:rPr>
          <w:rFonts w:eastAsia="Times New Roman"/>
          <w:sz w:val="24"/>
          <w:szCs w:val="24"/>
          <w:u w:val="single"/>
        </w:rPr>
      </w:pPr>
      <w:r w:rsidRPr="002331D4">
        <w:rPr>
          <w:rFonts w:eastAsia="Times New Roman"/>
          <w:sz w:val="24"/>
          <w:szCs w:val="24"/>
          <w:u w:val="single"/>
        </w:rPr>
        <w:t>***</w:t>
      </w:r>
      <w:r w:rsidR="002331D4" w:rsidRPr="002331D4">
        <w:rPr>
          <w:rFonts w:eastAsia="Times New Roman"/>
          <w:sz w:val="24"/>
          <w:szCs w:val="24"/>
          <w:u w:val="single"/>
        </w:rPr>
        <w:t>Long and short oral p</w:t>
      </w:r>
      <w:r w:rsidRPr="002331D4">
        <w:rPr>
          <w:rFonts w:eastAsia="Times New Roman"/>
          <w:sz w:val="24"/>
          <w:szCs w:val="24"/>
          <w:u w:val="single"/>
        </w:rPr>
        <w:t xml:space="preserve">resentation winners </w:t>
      </w:r>
      <w:r w:rsidR="00953762">
        <w:rPr>
          <w:rFonts w:eastAsia="Times New Roman"/>
          <w:sz w:val="24"/>
          <w:szCs w:val="24"/>
          <w:u w:val="single"/>
        </w:rPr>
        <w:t xml:space="preserve">and 2021 SURE Research Days committee members are </w:t>
      </w:r>
      <w:r w:rsidRPr="002331D4">
        <w:rPr>
          <w:rFonts w:eastAsia="Times New Roman"/>
          <w:sz w:val="24"/>
          <w:szCs w:val="24"/>
          <w:u w:val="single"/>
        </w:rPr>
        <w:t>no</w:t>
      </w:r>
      <w:r w:rsidR="00953762">
        <w:rPr>
          <w:rFonts w:eastAsia="Times New Roman"/>
          <w:sz w:val="24"/>
          <w:szCs w:val="24"/>
          <w:u w:val="single"/>
        </w:rPr>
        <w:t xml:space="preserve">t </w:t>
      </w:r>
      <w:r w:rsidR="002331D4" w:rsidRPr="002331D4">
        <w:rPr>
          <w:rFonts w:eastAsia="Times New Roman"/>
          <w:sz w:val="24"/>
          <w:szCs w:val="24"/>
          <w:u w:val="single"/>
        </w:rPr>
        <w:t>eligible for this passport contest***</w:t>
      </w:r>
    </w:p>
    <w:p w14:paraId="178687BA" w14:textId="69745F86" w:rsidR="00D201AB" w:rsidRPr="00D201AB" w:rsidRDefault="00D201AB" w:rsidP="00D201AB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Good luck, and we hope you enjoy the </w:t>
      </w:r>
      <w:r w:rsidR="00DF005D">
        <w:rPr>
          <w:rFonts w:eastAsia="Times New Roman"/>
          <w:sz w:val="24"/>
          <w:szCs w:val="24"/>
        </w:rPr>
        <w:t>conference!</w:t>
      </w:r>
    </w:p>
    <w:p w14:paraId="55AF33A7" w14:textId="77777777" w:rsidR="00A87113" w:rsidRDefault="00A87113" w:rsidP="00FA511A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</w:p>
    <w:p w14:paraId="1AEC374A" w14:textId="3D5D7A2A" w:rsidR="00FA511A" w:rsidRPr="00E526C1" w:rsidRDefault="00FA511A" w:rsidP="00F24523">
      <w:pPr>
        <w:spacing w:before="240" w:after="0" w:line="240" w:lineRule="auto"/>
        <w:rPr>
          <w:rFonts w:ascii="Calibri" w:eastAsia="Calibri" w:hAnsi="Calibri" w:cs="Times New Roman"/>
          <w:sz w:val="24"/>
          <w:szCs w:val="28"/>
          <w:u w:val="single"/>
        </w:rPr>
      </w:pPr>
      <w:r w:rsidRPr="00E526C1">
        <w:rPr>
          <w:rFonts w:ascii="Calibri" w:eastAsia="Calibri" w:hAnsi="Calibri" w:cs="Times New Roman"/>
          <w:sz w:val="24"/>
          <w:szCs w:val="28"/>
        </w:rPr>
        <w:t xml:space="preserve">Name: </w:t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  <w:r w:rsidRPr="00E526C1">
        <w:rPr>
          <w:rFonts w:ascii="Calibri" w:eastAsia="Calibri" w:hAnsi="Calibri" w:cs="Times New Roman"/>
          <w:sz w:val="24"/>
          <w:szCs w:val="28"/>
          <w:u w:val="single"/>
        </w:rPr>
        <w:tab/>
      </w:r>
    </w:p>
    <w:p w14:paraId="4AA887EC" w14:textId="77777777" w:rsidR="00F24523" w:rsidRDefault="00F24523" w:rsidP="00F24523">
      <w:pPr>
        <w:spacing w:before="240" w:after="0" w:line="240" w:lineRule="auto"/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t>E-mail: __________________________________________</w:t>
      </w:r>
    </w:p>
    <w:p w14:paraId="7311D637" w14:textId="4F1EEB51" w:rsidR="00FA511A" w:rsidRPr="00E526C1" w:rsidRDefault="00FA511A" w:rsidP="00F24523">
      <w:pPr>
        <w:spacing w:before="240" w:after="0" w:line="240" w:lineRule="auto"/>
        <w:rPr>
          <w:rFonts w:ascii="Calibri" w:eastAsia="Calibri" w:hAnsi="Calibri" w:cs="Times New Roman"/>
          <w:sz w:val="24"/>
          <w:szCs w:val="28"/>
        </w:rPr>
      </w:pPr>
    </w:p>
    <w:p w14:paraId="0E53EF00" w14:textId="4360DB1B" w:rsidR="00FA511A" w:rsidRDefault="00FA511A" w:rsidP="00FA511A">
      <w:pPr>
        <w:spacing w:after="0" w:line="240" w:lineRule="auto"/>
        <w:rPr>
          <w:rFonts w:ascii="Calibri" w:eastAsia="Calibri" w:hAnsi="Calibri" w:cs="Times New Roman"/>
          <w:sz w:val="24"/>
          <w:szCs w:val="28"/>
        </w:rPr>
      </w:pPr>
    </w:p>
    <w:p w14:paraId="75C26CB4" w14:textId="77E2A995" w:rsidR="007B2FBE" w:rsidRDefault="007B2FBE">
      <w:pPr>
        <w:rPr>
          <w:rFonts w:ascii="Calibri" w:eastAsia="Calibri" w:hAnsi="Calibri" w:cs="Times New Roman"/>
          <w:sz w:val="24"/>
          <w:szCs w:val="28"/>
        </w:rPr>
      </w:pPr>
      <w:r>
        <w:rPr>
          <w:rFonts w:ascii="Calibri" w:eastAsia="Calibri" w:hAnsi="Calibri" w:cs="Times New Roman"/>
          <w:sz w:val="24"/>
          <w:szCs w:val="28"/>
        </w:rPr>
        <w:br w:type="page"/>
      </w:r>
    </w:p>
    <w:p w14:paraId="5E8B150B" w14:textId="03B97FB0" w:rsidR="00845EC2" w:rsidRDefault="00D20216" w:rsidP="00FA511A">
      <w:pPr>
        <w:spacing w:after="0" w:line="240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24"/>
          <w:szCs w:val="28"/>
        </w:rPr>
        <w:lastRenderedPageBreak/>
        <w:tab/>
      </w:r>
      <w:r>
        <w:rPr>
          <w:rFonts w:ascii="Calibri" w:eastAsia="Calibri" w:hAnsi="Calibri" w:cs="Times New Roman"/>
          <w:sz w:val="24"/>
          <w:szCs w:val="28"/>
        </w:rPr>
        <w:tab/>
      </w:r>
      <w:r w:rsidR="007D6BA8">
        <w:rPr>
          <w:rFonts w:ascii="Calibri" w:eastAsia="Calibri" w:hAnsi="Calibri" w:cs="Times New Roman"/>
          <w:sz w:val="24"/>
          <w:szCs w:val="28"/>
        </w:rPr>
        <w:tab/>
      </w:r>
      <w:r w:rsidR="007D6BA8">
        <w:rPr>
          <w:rFonts w:ascii="Calibri" w:eastAsia="Calibri" w:hAnsi="Calibri" w:cs="Times New Roman"/>
          <w:sz w:val="24"/>
          <w:szCs w:val="28"/>
        </w:rPr>
        <w:tab/>
      </w:r>
      <w:r w:rsidR="008A70F3">
        <w:rPr>
          <w:rFonts w:ascii="Calibri" w:eastAsia="Calibri" w:hAnsi="Calibri" w:cs="Times New Roman"/>
          <w:sz w:val="24"/>
          <w:szCs w:val="28"/>
        </w:rPr>
        <w:t xml:space="preserve">       </w:t>
      </w:r>
      <w:r>
        <w:rPr>
          <w:rFonts w:ascii="Calibri" w:eastAsia="Calibri" w:hAnsi="Calibri" w:cs="Times New Roman"/>
          <w:sz w:val="32"/>
          <w:szCs w:val="36"/>
        </w:rPr>
        <w:t>Level 1</w:t>
      </w:r>
      <w:r w:rsidR="008A70F3">
        <w:rPr>
          <w:rFonts w:ascii="Calibri" w:eastAsia="Calibri" w:hAnsi="Calibri" w:cs="Times New Roman"/>
          <w:sz w:val="32"/>
          <w:szCs w:val="36"/>
        </w:rPr>
        <w:t xml:space="preserve"> (long presentations)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</w:p>
    <w:p w14:paraId="5759E434" w14:textId="38ED0C5B" w:rsidR="00D20216" w:rsidRDefault="00D20216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2CFDDF04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3A38BEA6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 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6E1C3E46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4C8E01E8" w14:textId="068E9D35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28319DD9" w14:textId="12814C07" w:rsidR="00A17730" w:rsidRDefault="00A17730" w:rsidP="00A17730">
      <w:pPr>
        <w:spacing w:after="0" w:line="240" w:lineRule="auto"/>
        <w:rPr>
          <w:rFonts w:ascii="Calibri" w:eastAsia="Calibri" w:hAnsi="Calibri" w:cs="Times New Roman"/>
          <w:sz w:val="32"/>
          <w:szCs w:val="36"/>
        </w:rPr>
      </w:pPr>
    </w:p>
    <w:p w14:paraId="0200CF14" w14:textId="1C68DAED" w:rsidR="00845EC2" w:rsidRDefault="00A17730" w:rsidP="00A17730">
      <w:pPr>
        <w:spacing w:after="0" w:line="240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 w:rsidR="007D6BA8">
        <w:rPr>
          <w:rFonts w:ascii="Calibri" w:eastAsia="Calibri" w:hAnsi="Calibri" w:cs="Times New Roman"/>
          <w:sz w:val="32"/>
          <w:szCs w:val="36"/>
        </w:rPr>
        <w:tab/>
      </w:r>
      <w:r w:rsidR="008A70F3">
        <w:rPr>
          <w:rFonts w:ascii="Calibri" w:eastAsia="Calibri" w:hAnsi="Calibri" w:cs="Times New Roman"/>
          <w:sz w:val="32"/>
          <w:szCs w:val="36"/>
        </w:rPr>
        <w:t xml:space="preserve"> </w:t>
      </w:r>
      <w:r w:rsidR="008A70F3">
        <w:rPr>
          <w:rFonts w:ascii="Calibri" w:eastAsia="Calibri" w:hAnsi="Calibri" w:cs="Times New Roman"/>
          <w:sz w:val="24"/>
          <w:szCs w:val="28"/>
        </w:rPr>
        <w:t xml:space="preserve">    </w:t>
      </w:r>
      <w:r w:rsidR="008A70F3">
        <w:rPr>
          <w:rFonts w:ascii="Calibri" w:eastAsia="Calibri" w:hAnsi="Calibri" w:cs="Times New Roman"/>
          <w:sz w:val="24"/>
          <w:szCs w:val="28"/>
        </w:rPr>
        <w:tab/>
        <w:t xml:space="preserve">         </w:t>
      </w:r>
      <w:r w:rsidR="008A70F3">
        <w:rPr>
          <w:rFonts w:ascii="Calibri" w:eastAsia="Calibri" w:hAnsi="Calibri" w:cs="Times New Roman"/>
          <w:sz w:val="32"/>
          <w:szCs w:val="36"/>
        </w:rPr>
        <w:t>Level 2</w:t>
      </w:r>
      <w:r w:rsidR="008A70F3">
        <w:rPr>
          <w:rFonts w:ascii="Calibri" w:eastAsia="Calibri" w:hAnsi="Calibri" w:cs="Times New Roman"/>
          <w:sz w:val="32"/>
          <w:szCs w:val="36"/>
        </w:rPr>
        <w:tab/>
        <w:t>(short presentations)</w:t>
      </w:r>
      <w:r w:rsidR="008A70F3"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</w:p>
    <w:p w14:paraId="0D770724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2A59B6F6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4ECCCEC3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 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2224EF0D" w14:textId="77777777" w:rsidR="00A17730" w:rsidRDefault="00A17730" w:rsidP="00845EC2">
      <w:pPr>
        <w:spacing w:after="0" w:line="276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5551AC74" w14:textId="3951BB81" w:rsidR="00A17730" w:rsidRDefault="00A17730" w:rsidP="00A17730">
      <w:pPr>
        <w:spacing w:after="0" w:line="240" w:lineRule="auto"/>
        <w:rPr>
          <w:rFonts w:ascii="Calibri" w:eastAsia="Calibri" w:hAnsi="Calibri" w:cs="Times New Roman"/>
          <w:sz w:val="32"/>
          <w:szCs w:val="36"/>
        </w:rPr>
      </w:pPr>
    </w:p>
    <w:p w14:paraId="4294C23F" w14:textId="77777777" w:rsidR="00845EC2" w:rsidRDefault="00845EC2" w:rsidP="00A17730">
      <w:pPr>
        <w:spacing w:after="0" w:line="240" w:lineRule="auto"/>
        <w:jc w:val="center"/>
        <w:rPr>
          <w:rFonts w:ascii="Calibri" w:eastAsia="Calibri" w:hAnsi="Calibri" w:cs="Times New Roman"/>
          <w:sz w:val="32"/>
          <w:szCs w:val="36"/>
        </w:rPr>
      </w:pPr>
    </w:p>
    <w:p w14:paraId="0F9303C8" w14:textId="06239998" w:rsidR="00A17730" w:rsidRDefault="008A70F3" w:rsidP="00A17730">
      <w:pPr>
        <w:spacing w:after="0" w:line="240" w:lineRule="auto"/>
        <w:jc w:val="center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 xml:space="preserve">           Level 3 (</w:t>
      </w:r>
      <w:r w:rsidR="00B00390">
        <w:rPr>
          <w:rFonts w:ascii="Calibri" w:eastAsia="Calibri" w:hAnsi="Calibri" w:cs="Times New Roman"/>
          <w:sz w:val="32"/>
          <w:szCs w:val="36"/>
        </w:rPr>
        <w:t>Keynote</w:t>
      </w:r>
      <w:r w:rsidR="00F54EE1">
        <w:rPr>
          <w:rFonts w:ascii="Calibri" w:eastAsia="Calibri" w:hAnsi="Calibri" w:cs="Times New Roman"/>
          <w:sz w:val="32"/>
          <w:szCs w:val="36"/>
        </w:rPr>
        <w:t xml:space="preserve"> Speakers</w:t>
      </w:r>
      <w:r>
        <w:rPr>
          <w:rFonts w:ascii="Calibri" w:eastAsia="Calibri" w:hAnsi="Calibri" w:cs="Times New Roman"/>
          <w:sz w:val="32"/>
          <w:szCs w:val="36"/>
        </w:rPr>
        <w:t xml:space="preserve"> and award sessions)</w:t>
      </w:r>
    </w:p>
    <w:p w14:paraId="242EA62C" w14:textId="77777777" w:rsidR="00845EC2" w:rsidRDefault="00845EC2" w:rsidP="00A17730">
      <w:pPr>
        <w:spacing w:after="0" w:line="240" w:lineRule="auto"/>
        <w:jc w:val="center"/>
        <w:rPr>
          <w:rFonts w:ascii="Calibri" w:eastAsia="Calibri" w:hAnsi="Calibri" w:cs="Times New Roman"/>
          <w:sz w:val="32"/>
          <w:szCs w:val="36"/>
        </w:rPr>
      </w:pPr>
    </w:p>
    <w:p w14:paraId="65D9D2AA" w14:textId="77777777" w:rsidR="00845EC2" w:rsidRDefault="00845EC2" w:rsidP="00845EC2">
      <w:pPr>
        <w:spacing w:after="0" w:line="240" w:lineRule="auto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</w:r>
      <w:r>
        <w:rPr>
          <w:rFonts w:ascii="Calibri" w:eastAsia="Calibri" w:hAnsi="Calibri" w:cs="Times New Roman"/>
          <w:sz w:val="32"/>
          <w:szCs w:val="36"/>
        </w:rPr>
        <w:tab/>
        <w:t>__________________________</w:t>
      </w:r>
    </w:p>
    <w:p w14:paraId="4CFECBB6" w14:textId="77777777" w:rsidR="00845EC2" w:rsidRDefault="00845EC2" w:rsidP="00A17730">
      <w:pPr>
        <w:spacing w:after="0" w:line="240" w:lineRule="auto"/>
        <w:jc w:val="center"/>
        <w:rPr>
          <w:rFonts w:ascii="Calibri" w:eastAsia="Calibri" w:hAnsi="Calibri" w:cs="Times New Roman"/>
          <w:sz w:val="32"/>
          <w:szCs w:val="36"/>
        </w:rPr>
      </w:pPr>
    </w:p>
    <w:p w14:paraId="4039572E" w14:textId="2E35E809" w:rsidR="00A17730" w:rsidRDefault="00F54EE1" w:rsidP="00A17730">
      <w:pPr>
        <w:spacing w:after="0" w:line="240" w:lineRule="auto"/>
        <w:jc w:val="center"/>
        <w:rPr>
          <w:rFonts w:ascii="Calibri" w:eastAsia="Calibri" w:hAnsi="Calibri" w:cs="Times New Roman"/>
          <w:sz w:val="32"/>
          <w:szCs w:val="36"/>
        </w:rPr>
      </w:pPr>
      <w:r>
        <w:rPr>
          <w:rFonts w:ascii="Calibri" w:eastAsia="Calibri" w:hAnsi="Calibri" w:cs="Times New Roman"/>
          <w:sz w:val="32"/>
          <w:szCs w:val="36"/>
        </w:rPr>
        <w:t>__________________________</w:t>
      </w:r>
    </w:p>
    <w:p w14:paraId="307C4F31" w14:textId="77777777" w:rsidR="00D20216" w:rsidRPr="00D20216" w:rsidRDefault="00D20216" w:rsidP="00D20216">
      <w:pPr>
        <w:spacing w:after="0" w:line="240" w:lineRule="auto"/>
        <w:rPr>
          <w:rFonts w:ascii="Calibri" w:eastAsia="Calibri" w:hAnsi="Calibri" w:cs="Times New Roman"/>
          <w:sz w:val="32"/>
          <w:szCs w:val="36"/>
        </w:rPr>
      </w:pPr>
    </w:p>
    <w:sectPr w:rsidR="00D20216" w:rsidRPr="00D20216" w:rsidSect="001C132F">
      <w:headerReference w:type="default" r:id="rId9"/>
      <w:footerReference w:type="default" r:id="rId10"/>
      <w:pgSz w:w="12240" w:h="15840"/>
      <w:pgMar w:top="2268" w:right="1183" w:bottom="993" w:left="1134" w:header="144" w:footer="14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698A5" w16cex:dateUtc="2021-08-18T00:20:00Z"/>
  <w16cex:commentExtensible w16cex:durableId="24C698EC" w16cex:dateUtc="2021-08-18T00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A49A28" w16cid:durableId="24C698A5"/>
  <w16cid:commentId w16cid:paraId="68F825AA" w16cid:durableId="24C698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E94EA" w14:textId="77777777" w:rsidR="00F10EA8" w:rsidRDefault="00F10EA8" w:rsidP="00204401">
      <w:pPr>
        <w:spacing w:after="0" w:line="240" w:lineRule="auto"/>
      </w:pPr>
      <w:r>
        <w:separator/>
      </w:r>
    </w:p>
  </w:endnote>
  <w:endnote w:type="continuationSeparator" w:id="0">
    <w:p w14:paraId="43F29A03" w14:textId="77777777" w:rsidR="00F10EA8" w:rsidRDefault="00F10EA8" w:rsidP="00204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altName w:val="Courier New"/>
    <w:charset w:val="B2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3DB0F" w14:textId="6FAA6B48" w:rsidR="00177A79" w:rsidRDefault="00177A79" w:rsidP="00177A7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9F78A" w14:textId="77777777" w:rsidR="00F10EA8" w:rsidRDefault="00F10EA8" w:rsidP="00204401">
      <w:pPr>
        <w:spacing w:after="0" w:line="240" w:lineRule="auto"/>
      </w:pPr>
      <w:r>
        <w:separator/>
      </w:r>
    </w:p>
  </w:footnote>
  <w:footnote w:type="continuationSeparator" w:id="0">
    <w:p w14:paraId="0E0DB05D" w14:textId="77777777" w:rsidR="00F10EA8" w:rsidRDefault="00F10EA8" w:rsidP="00204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B1E65" w14:textId="77777777" w:rsidR="005F0088" w:rsidRPr="00CF3A51" w:rsidRDefault="001C132F" w:rsidP="001C132F">
    <w:pPr>
      <w:pStyle w:val="Header"/>
      <w:rPr>
        <w:rFonts w:ascii="Arabic Typesetting" w:hAnsi="Arabic Typesetting" w:cs="Arabic Typesetting"/>
        <w:b/>
        <w:smallCaps/>
        <w:sz w:val="44"/>
      </w:rPr>
    </w:pPr>
    <w:r>
      <w:rPr>
        <w:rFonts w:ascii="Arabic Typesetting" w:hAnsi="Arabic Typesetting" w:cs="Arabic Typesetting"/>
        <w:b/>
        <w:smallCaps/>
        <w:sz w:val="44"/>
      </w:rPr>
      <w:ptab w:relativeTo="margin" w:alignment="center" w:leader="none"/>
    </w:r>
  </w:p>
  <w:p w14:paraId="7B49F21D" w14:textId="77777777" w:rsidR="00204401" w:rsidRPr="00CF3A51" w:rsidRDefault="00165F04" w:rsidP="00CF3A51">
    <w:pPr>
      <w:pStyle w:val="Header"/>
      <w:jc w:val="center"/>
      <w:rPr>
        <w:rFonts w:ascii="Arabic Typesetting" w:hAnsi="Arabic Typesetting" w:cs="Arabic Typesetting"/>
        <w:b/>
        <w:smallCaps/>
        <w:sz w:val="44"/>
      </w:rPr>
    </w:pPr>
    <w:r>
      <w:rPr>
        <w:noProof/>
        <w:lang w:val="en-US"/>
      </w:rPr>
      <w:drawing>
        <wp:inline distT="0" distB="0" distL="0" distR="0" wp14:anchorId="1D43499A" wp14:editId="396B4A2D">
          <wp:extent cx="4163695" cy="603250"/>
          <wp:effectExtent l="0" t="0" r="8255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6369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A54B0"/>
    <w:multiLevelType w:val="hybridMultilevel"/>
    <w:tmpl w:val="78E8E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778E4"/>
    <w:multiLevelType w:val="hybridMultilevel"/>
    <w:tmpl w:val="4B06BE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DIzNLE0MzACMpV0lIJTi4sz8/NACoxqAYLMMEYsAAAA"/>
  </w:docVars>
  <w:rsids>
    <w:rsidRoot w:val="001873E7"/>
    <w:rsid w:val="00026253"/>
    <w:rsid w:val="000340FF"/>
    <w:rsid w:val="00097C08"/>
    <w:rsid w:val="000A2239"/>
    <w:rsid w:val="000A3983"/>
    <w:rsid w:val="000D683C"/>
    <w:rsid w:val="000E043F"/>
    <w:rsid w:val="000F23A7"/>
    <w:rsid w:val="000F3921"/>
    <w:rsid w:val="0011170D"/>
    <w:rsid w:val="0011625F"/>
    <w:rsid w:val="00155E20"/>
    <w:rsid w:val="00165F04"/>
    <w:rsid w:val="00177A79"/>
    <w:rsid w:val="00183FFA"/>
    <w:rsid w:val="001873E7"/>
    <w:rsid w:val="001C132F"/>
    <w:rsid w:val="001C48F1"/>
    <w:rsid w:val="001E38DE"/>
    <w:rsid w:val="00204401"/>
    <w:rsid w:val="00212F1F"/>
    <w:rsid w:val="00226D8D"/>
    <w:rsid w:val="002331D4"/>
    <w:rsid w:val="00235E93"/>
    <w:rsid w:val="00250B0F"/>
    <w:rsid w:val="0026489B"/>
    <w:rsid w:val="0028076D"/>
    <w:rsid w:val="002829CC"/>
    <w:rsid w:val="00287554"/>
    <w:rsid w:val="002970D0"/>
    <w:rsid w:val="002A11D4"/>
    <w:rsid w:val="002B7F70"/>
    <w:rsid w:val="002C0B2E"/>
    <w:rsid w:val="002C2F67"/>
    <w:rsid w:val="002D278E"/>
    <w:rsid w:val="002F2213"/>
    <w:rsid w:val="002F3829"/>
    <w:rsid w:val="00300F8A"/>
    <w:rsid w:val="003054AA"/>
    <w:rsid w:val="00313193"/>
    <w:rsid w:val="00313ECF"/>
    <w:rsid w:val="00326580"/>
    <w:rsid w:val="00355497"/>
    <w:rsid w:val="0037541B"/>
    <w:rsid w:val="00377FE2"/>
    <w:rsid w:val="00387A10"/>
    <w:rsid w:val="003D1457"/>
    <w:rsid w:val="003F0170"/>
    <w:rsid w:val="003F578A"/>
    <w:rsid w:val="00420711"/>
    <w:rsid w:val="00434F35"/>
    <w:rsid w:val="00456BAF"/>
    <w:rsid w:val="00465D7E"/>
    <w:rsid w:val="0047568B"/>
    <w:rsid w:val="00485CBC"/>
    <w:rsid w:val="004A01E4"/>
    <w:rsid w:val="004A7D58"/>
    <w:rsid w:val="004B68C4"/>
    <w:rsid w:val="004D518C"/>
    <w:rsid w:val="004D762A"/>
    <w:rsid w:val="004F2C55"/>
    <w:rsid w:val="004F4FEA"/>
    <w:rsid w:val="004F60FF"/>
    <w:rsid w:val="005500E1"/>
    <w:rsid w:val="00573788"/>
    <w:rsid w:val="005A1EDD"/>
    <w:rsid w:val="005D0161"/>
    <w:rsid w:val="005D4FA3"/>
    <w:rsid w:val="005E4C06"/>
    <w:rsid w:val="005F0088"/>
    <w:rsid w:val="005F0637"/>
    <w:rsid w:val="00621EA0"/>
    <w:rsid w:val="0062427C"/>
    <w:rsid w:val="00655FE4"/>
    <w:rsid w:val="00664A88"/>
    <w:rsid w:val="00675298"/>
    <w:rsid w:val="00677854"/>
    <w:rsid w:val="006B4BE7"/>
    <w:rsid w:val="006D16B2"/>
    <w:rsid w:val="006F767F"/>
    <w:rsid w:val="007047D5"/>
    <w:rsid w:val="00720BA9"/>
    <w:rsid w:val="00743BBB"/>
    <w:rsid w:val="0077304C"/>
    <w:rsid w:val="00783C41"/>
    <w:rsid w:val="00785609"/>
    <w:rsid w:val="00785BD8"/>
    <w:rsid w:val="007A2240"/>
    <w:rsid w:val="007A6263"/>
    <w:rsid w:val="007B2FBE"/>
    <w:rsid w:val="007C133D"/>
    <w:rsid w:val="007D00A0"/>
    <w:rsid w:val="007D6BA8"/>
    <w:rsid w:val="007F70A6"/>
    <w:rsid w:val="00803705"/>
    <w:rsid w:val="008069D8"/>
    <w:rsid w:val="00812DA6"/>
    <w:rsid w:val="00827A10"/>
    <w:rsid w:val="00842FEC"/>
    <w:rsid w:val="00845EC2"/>
    <w:rsid w:val="00864DFE"/>
    <w:rsid w:val="00864ECD"/>
    <w:rsid w:val="00866731"/>
    <w:rsid w:val="0087309C"/>
    <w:rsid w:val="008738B2"/>
    <w:rsid w:val="00877929"/>
    <w:rsid w:val="00892E30"/>
    <w:rsid w:val="008A2512"/>
    <w:rsid w:val="008A70F3"/>
    <w:rsid w:val="008D492E"/>
    <w:rsid w:val="008F31F4"/>
    <w:rsid w:val="00907E3D"/>
    <w:rsid w:val="00911F96"/>
    <w:rsid w:val="00912510"/>
    <w:rsid w:val="009433FE"/>
    <w:rsid w:val="00951C1F"/>
    <w:rsid w:val="00953762"/>
    <w:rsid w:val="00953CED"/>
    <w:rsid w:val="009B3D82"/>
    <w:rsid w:val="009D1351"/>
    <w:rsid w:val="009D2400"/>
    <w:rsid w:val="009D7E7F"/>
    <w:rsid w:val="00A05B6E"/>
    <w:rsid w:val="00A112F2"/>
    <w:rsid w:val="00A17730"/>
    <w:rsid w:val="00A32F64"/>
    <w:rsid w:val="00A367CE"/>
    <w:rsid w:val="00A87113"/>
    <w:rsid w:val="00A87388"/>
    <w:rsid w:val="00AB4A67"/>
    <w:rsid w:val="00AB7E80"/>
    <w:rsid w:val="00AC018B"/>
    <w:rsid w:val="00AC3078"/>
    <w:rsid w:val="00AC398C"/>
    <w:rsid w:val="00AD03E5"/>
    <w:rsid w:val="00AF7C94"/>
    <w:rsid w:val="00AF7EF9"/>
    <w:rsid w:val="00B00390"/>
    <w:rsid w:val="00B02CBB"/>
    <w:rsid w:val="00B13773"/>
    <w:rsid w:val="00B52680"/>
    <w:rsid w:val="00B64BE4"/>
    <w:rsid w:val="00B855A2"/>
    <w:rsid w:val="00BB3EB2"/>
    <w:rsid w:val="00BB4BC7"/>
    <w:rsid w:val="00C00676"/>
    <w:rsid w:val="00C05C0D"/>
    <w:rsid w:val="00C40F8E"/>
    <w:rsid w:val="00C46D76"/>
    <w:rsid w:val="00C47037"/>
    <w:rsid w:val="00C50D78"/>
    <w:rsid w:val="00C64DB6"/>
    <w:rsid w:val="00C82A45"/>
    <w:rsid w:val="00C82D25"/>
    <w:rsid w:val="00C92B00"/>
    <w:rsid w:val="00CB09F3"/>
    <w:rsid w:val="00CC6BC0"/>
    <w:rsid w:val="00CE445E"/>
    <w:rsid w:val="00CF3A51"/>
    <w:rsid w:val="00D201AB"/>
    <w:rsid w:val="00D20216"/>
    <w:rsid w:val="00D2237E"/>
    <w:rsid w:val="00D50EFD"/>
    <w:rsid w:val="00D7789F"/>
    <w:rsid w:val="00D81456"/>
    <w:rsid w:val="00D909D5"/>
    <w:rsid w:val="00D91FB5"/>
    <w:rsid w:val="00DB119B"/>
    <w:rsid w:val="00DD7E94"/>
    <w:rsid w:val="00DE0105"/>
    <w:rsid w:val="00DE65F8"/>
    <w:rsid w:val="00DF005D"/>
    <w:rsid w:val="00DF6875"/>
    <w:rsid w:val="00E12A43"/>
    <w:rsid w:val="00E13F22"/>
    <w:rsid w:val="00E16CF2"/>
    <w:rsid w:val="00E322CA"/>
    <w:rsid w:val="00E3652D"/>
    <w:rsid w:val="00E526C1"/>
    <w:rsid w:val="00E61018"/>
    <w:rsid w:val="00E73410"/>
    <w:rsid w:val="00E97095"/>
    <w:rsid w:val="00EA1071"/>
    <w:rsid w:val="00EA1DDD"/>
    <w:rsid w:val="00EA1F3E"/>
    <w:rsid w:val="00EA568E"/>
    <w:rsid w:val="00EB363A"/>
    <w:rsid w:val="00EC51DA"/>
    <w:rsid w:val="00ED032A"/>
    <w:rsid w:val="00ED301F"/>
    <w:rsid w:val="00EE148F"/>
    <w:rsid w:val="00EF40EE"/>
    <w:rsid w:val="00EF7E9C"/>
    <w:rsid w:val="00F10EA8"/>
    <w:rsid w:val="00F17C25"/>
    <w:rsid w:val="00F24523"/>
    <w:rsid w:val="00F37165"/>
    <w:rsid w:val="00F45BB5"/>
    <w:rsid w:val="00F5224E"/>
    <w:rsid w:val="00F54EE1"/>
    <w:rsid w:val="00F60B7B"/>
    <w:rsid w:val="00F6762B"/>
    <w:rsid w:val="00F77140"/>
    <w:rsid w:val="00FA511A"/>
    <w:rsid w:val="00FA70F6"/>
    <w:rsid w:val="00FB42F0"/>
    <w:rsid w:val="00FD3436"/>
    <w:rsid w:val="00FD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5A684"/>
  <w15:chartTrackingRefBased/>
  <w15:docId w15:val="{B3863A9D-53BF-42A1-ACD0-1885F4331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0B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44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401"/>
  </w:style>
  <w:style w:type="paragraph" w:styleId="Footer">
    <w:name w:val="footer"/>
    <w:basedOn w:val="Normal"/>
    <w:link w:val="FooterChar"/>
    <w:uiPriority w:val="99"/>
    <w:unhideWhenUsed/>
    <w:rsid w:val="002044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401"/>
  </w:style>
  <w:style w:type="paragraph" w:styleId="BalloonText">
    <w:name w:val="Balloon Text"/>
    <w:basedOn w:val="Normal"/>
    <w:link w:val="BalloonTextChar"/>
    <w:uiPriority w:val="99"/>
    <w:semiHidden/>
    <w:unhideWhenUsed/>
    <w:rsid w:val="00456B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BA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D240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0BA9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20BA9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4207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Default">
    <w:name w:val="Default"/>
    <w:rsid w:val="000262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6B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6B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6B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C0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30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7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a.canetpons@ucalgary.ca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AF1A4-DC42-485F-A4FC-E3DFD6D44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Windeyer</dc:creator>
  <cp:keywords/>
  <dc:description/>
  <cp:lastModifiedBy>Brenda Moore</cp:lastModifiedBy>
  <cp:revision>6</cp:revision>
  <cp:lastPrinted>2017-01-20T20:33:00Z</cp:lastPrinted>
  <dcterms:created xsi:type="dcterms:W3CDTF">2021-08-23T16:22:00Z</dcterms:created>
  <dcterms:modified xsi:type="dcterms:W3CDTF">2021-08-23T16:54:00Z</dcterms:modified>
</cp:coreProperties>
</file>